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iologist</w:t>
      </w:r>
      <w:r>
        <w:t xml:space="preserve"> </w:t>
      </w:r>
      <w:r>
        <w:t xml:space="preserve">Position</w:t>
      </w:r>
      <w:r>
        <w:t xml:space="preserve"> </w:t>
      </w:r>
      <w:r>
        <w:t xml:space="preserve">in</w:t>
      </w:r>
      <w:r>
        <w:t xml:space="preserve"> </w:t>
      </w:r>
      <w:r>
        <w:t xml:space="preserve">Germany</w:t>
      </w:r>
      <w:r>
        <w:t xml:space="preserve"> </w:t>
      </w:r>
      <w:r>
        <w:t xml:space="preserve">Frankfurt</w:t>
      </w:r>
    </w:p>
    <w:bookmarkStart w:id="20" w:name="X23d636dcea4f31b691b868108c4a5d523758b18"/>
    <w:p>
      <w:pPr>
        <w:pStyle w:val="Heading1"/>
      </w:pPr>
      <w:r>
        <w:t xml:space="preserve">Cover Letter for Biologist Position in Germany Frankfurt</w:t>
      </w:r>
    </w:p>
    <w:p>
      <w:pPr>
        <w:pStyle w:val="FirstParagraph"/>
      </w:pPr>
      <w:r>
        <w:t xml:space="preserve">Dear [Hiring Manager's Name],</w:t>
      </w:r>
    </w:p>
    <w:p>
      <w:pPr>
        <w:pStyle w:val="BodyText"/>
      </w:pPr>
      <w:r>
        <w:t xml:space="preserve">I am writing to express my sincere interest in the Biologist position at [Company Name] in Germany Frankfurt. As a dedicated and passionate biologist with a strong academic background and hands-on experience in scientific research, I am eager to contribute my expertise to an organization that values innovation, precision, and excellence. Germany’s reputation as a global leader in scientific research and biotechnology, particularly in Frankfurt—a hub for biotech startups, pharmaceutical companies, and cutting-edge laboratories—makes this opportunity especially appealing to me. My commitment to advancing biological sciences aligns perfectly with the goals of your institution, and I am excited about the prospect of working within this dynamic environment.</w:t>
      </w:r>
    </w:p>
    <w:p>
      <w:pPr>
        <w:pStyle w:val="BodyText"/>
      </w:pPr>
      <w:r>
        <w:t xml:space="preserve">As a Biologist with [X years] of experience in [specific field, e.g., molecular biology, environmental science, or biotechnology], I have developed a robust skill set that includes laboratory techniques such as PCR, cell culture, and genetic analysis. My academic journey began with a Bachelor’s degree in Biology from [University Name], where I focused on [specific area of study]. This was followed by a Master’s in [Specialized Field] at [University Name], where I conducted research on [relevant project or topic]. My doctoral work at [University Name] further deepened my understanding of biological systems, particularly in the context of [specific research focus, e.g., climate change impacts on ecosystems or cancer genetics]. These experiences have equipped me with the analytical thinking, technical proficiency, and problem-solving skills necessary to thrive in a research-driven environment like Germany Frankfurt.</w:t>
      </w:r>
    </w:p>
    <w:p>
      <w:pPr>
        <w:pStyle w:val="BodyText"/>
      </w:pPr>
      <w:r>
        <w:t xml:space="preserve">What sets me apart as a Biologist is my ability to bridge theoretical knowledge with practical applications. During my time at [Previous Workplace/Institution], I led projects that involved [describe key responsibilities or achievements, e.g., "developing sustainable biodegradable materials" or "analyzing microbial diversity in urban ecosystems"]. These initiatives not only contributed to scientific literature but also had real-world implications, such as improving environmental policies or advancing medical treatments. My work has been published in reputable journals like [Journal Name], and I have presented my findings at international conferences, including [Conference Name]. These experiences have honed my ability to communicate complex scientific concepts effectively, a skill that is essential for collaboration within multidisciplinary teams in Germany’s competitive biotech sector.</w:t>
      </w:r>
    </w:p>
    <w:p>
      <w:pPr>
        <w:pStyle w:val="BodyText"/>
      </w:pPr>
      <w:r>
        <w:t xml:space="preserve">Germany’s emphasis on precision, efficiency, and innovation resonates deeply with my professional values. I am particularly drawn to the opportunity to work in Frankfurt, a city that combines the advantages of a global financial center with a thriving scientific community. The presence of institutions such as [specific research centers or universities in Frankfurt] and companies like [relevant biotech firms] creates an ideal ecosystem for cutting-edge biological research. I am eager to contribute my expertise to projects that address pressing challenges, such as sustainable resource management, personalized medicine, or biodiversity conservation—issues that are central to both Germany’s national priorities and the global scientific agenda.</w:t>
      </w:r>
    </w:p>
    <w:p>
      <w:pPr>
        <w:pStyle w:val="BodyText"/>
      </w:pPr>
      <w:r>
        <w:t xml:space="preserve">One of my core strengths as a Biologist is my adaptability. I have worked in diverse settings, from academic laboratories to industrial research facilities, and I am comfortable navigating the nuances of different work cultures. My ability to thrive in fast-paced environments, coupled with a strong attention to detail, ensures that my contributions meet the highest standards of scientific rigor. In Germany Frankfurt, where collaboration and interdisciplinary approaches are highly valued, I am confident that my background in [specific areas] will enable me to make meaningful contributions. Additionally, my fluency in [language(s), e.g., English and German] allows me to engage effectively with both local and international stakeholders, a critical advantage for a Biologist working in an international context.</w:t>
      </w:r>
    </w:p>
    <w:p>
      <w:pPr>
        <w:pStyle w:val="BodyText"/>
      </w:pPr>
      <w:r>
        <w:t xml:space="preserve">I am particularly impressed by [Company Name]’s commitment to [specific project, mission, or value of the company]. As a Biologist passionate about [relevant cause or research area], I am eager to collaborate on initiatives that align with this vision. For example, if your organization is involved in [specific research topic], I would bring not only technical expertise but also a creative approach to problem-solving. My goal is to support the development of innovative solutions that have a lasting impact on society, whether through advancements in biotechnology, environmental protection, or public health.</w:t>
      </w:r>
    </w:p>
    <w:p>
      <w:pPr>
        <w:pStyle w:val="BodyText"/>
      </w:pPr>
      <w:r>
        <w:t xml:space="preserve">Finally, I would like to express my enthusiasm for the opportunity to join your team. The chance to work in Germany Frankfurt—a city renowned for its blend of tradition and modernity—excites me deeply. I am confident that my background as a Biologist, combined with my adaptability and dedication to scientific excellence, makes me a strong candidate for this role. I would welcome the opportunity to discuss how my skills and experiences align with the needs of [Company Name]. Thank you for considering my application. I look forward to the possibility of contributing to your organization’s continued success.</w:t>
      </w:r>
    </w:p>
    <w:p>
      <w:pPr>
        <w:pStyle w:val="BodyText"/>
      </w:pPr>
      <w:r>
        <w:t xml:space="preserve">Sincerely,</w:t>
      </w:r>
    </w:p>
    <w:p>
      <w:pPr>
        <w:pStyle w:val="BodyText"/>
      </w:pPr>
      <w:r>
        <w:t xml:space="preserve">[Your Full Name]</w:t>
      </w:r>
    </w:p>
    <w:p>
      <w:pPr>
        <w:pStyle w:val="BodyText"/>
      </w:pPr>
      <w:r>
        <w:t xml:space="preserve">[Your Contact Information: Email | Phon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iologist Position in Germany Frankfurt</dc:title>
  <dc:creator/>
  <cp:keywords/>
  <dcterms:created xsi:type="dcterms:W3CDTF">2025-12-10T12:15:32Z</dcterms:created>
  <dcterms:modified xsi:type="dcterms:W3CDTF">2025-12-10T12:15:32Z</dcterms:modified>
</cp:coreProperties>
</file>

<file path=docProps/custom.xml><?xml version="1.0" encoding="utf-8"?>
<Properties xmlns="http://schemas.openxmlformats.org/officeDocument/2006/custom-properties" xmlns:vt="http://schemas.openxmlformats.org/officeDocument/2006/docPropsVTypes"/>
</file>